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FEE09" w14:textId="4B1D02A5" w:rsidR="00D54C8A" w:rsidRPr="00737390" w:rsidRDefault="00D54C8A" w:rsidP="00D54C8A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PROFIT SHARING CONTRACTUAL AGREEMENT</w:t>
      </w:r>
    </w:p>
    <w:p w14:paraId="008B8692" w14:textId="77777777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03B64478" w14:textId="46707F98" w:rsidR="00D54C8A" w:rsidRDefault="00D54C8A" w:rsidP="00D54C8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>
        <w:rPr>
          <w:rFonts w:asciiTheme="majorBidi" w:hAnsiTheme="majorBidi" w:cstheme="majorBidi"/>
          <w:sz w:val="24"/>
          <w:szCs w:val="24"/>
        </w:rPr>
        <w:t>Investment Contractual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Company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hereinafter</w:t>
      </w:r>
      <w:r>
        <w:rPr>
          <w:rFonts w:asciiTheme="majorBidi" w:hAnsiTheme="majorBidi" w:cstheme="majorBidi"/>
          <w:sz w:val="24"/>
          <w:szCs w:val="24"/>
        </w:rPr>
        <w:tab/>
      </w:r>
      <w:r w:rsidRPr="00800FF4">
        <w:rPr>
          <w:rFonts w:asciiTheme="majorBidi" w:hAnsiTheme="majorBidi" w:cstheme="majorBidi"/>
          <w:sz w:val="24"/>
          <w:szCs w:val="24"/>
        </w:rPr>
        <w:t xml:space="preserve">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Representative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026D5045" w14:textId="77777777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37390">
        <w:rPr>
          <w:rFonts w:asciiTheme="majorBidi" w:hAnsiTheme="majorBidi" w:cstheme="majorBidi"/>
          <w:b/>
          <w:bCs/>
          <w:sz w:val="24"/>
          <w:szCs w:val="24"/>
          <w:u w:val="single"/>
        </w:rPr>
        <w:t>TERM</w:t>
      </w:r>
    </w:p>
    <w:p w14:paraId="36AD072B" w14:textId="77777777" w:rsidR="00D54C8A" w:rsidRPr="00737390" w:rsidRDefault="00D54C8A" w:rsidP="00D54C8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Agreement is valid from the day of its signing until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26F8DB9C" w14:textId="64DBB957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ROFIT SHARING</w:t>
      </w:r>
    </w:p>
    <w:p w14:paraId="5C62379D" w14:textId="46AFAB59" w:rsidR="00D54C8A" w:rsidRPr="00D54C8A" w:rsidRDefault="00D54C8A" w:rsidP="00D54C8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hereby agree that the Representative is entitled 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_______ % of the product profits. This is based on the direct result of the Representative’s efforts. </w:t>
      </w:r>
    </w:p>
    <w:p w14:paraId="5C4D552A" w14:textId="77777777" w:rsidR="00D54C8A" w:rsidRPr="00D54C8A" w:rsidRDefault="00D54C8A" w:rsidP="00D54C8A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54801AAA" w14:textId="5B35AEA3" w:rsidR="00D54C8A" w:rsidRPr="00D54C8A" w:rsidRDefault="00D54C8A" w:rsidP="00D54C8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 “direct result” is defined as any contact made with a customer that led to a sale. </w:t>
      </w:r>
    </w:p>
    <w:p w14:paraId="13E42F8D" w14:textId="77777777" w:rsidR="00D54C8A" w:rsidRPr="00D54C8A" w:rsidRDefault="00D54C8A" w:rsidP="00D54C8A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5799209" w14:textId="2DD5A6D9" w:rsidR="00D54C8A" w:rsidRPr="00D54C8A" w:rsidRDefault="00D54C8A" w:rsidP="00D54C8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further agree that profits are calculated as follows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0905210" w14:textId="54828906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RESPONSIBILITIES </w:t>
      </w:r>
    </w:p>
    <w:p w14:paraId="2ECF998D" w14:textId="1074BD85" w:rsidR="0047488B" w:rsidRPr="0047488B" w:rsidRDefault="0047488B" w:rsidP="0047488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Representative is entitled to perform the research and any other duties required regarding potential customers, to compete paperwork (if any)</w:t>
      </w:r>
      <w:r w:rsidR="006973FA">
        <w:rPr>
          <w:rFonts w:asciiTheme="majorBidi" w:hAnsiTheme="majorBidi" w:cstheme="majorBidi"/>
          <w:sz w:val="24"/>
          <w:szCs w:val="24"/>
        </w:rPr>
        <w:t xml:space="preserve">, and to perform any other tasks that may or may not be assigned by the Company. </w:t>
      </w:r>
    </w:p>
    <w:p w14:paraId="5B85C423" w14:textId="786E8C00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RELATIONSHIP OF THE PARTIES </w:t>
      </w:r>
    </w:p>
    <w:p w14:paraId="6C53BCF5" w14:textId="5AC78E3B" w:rsidR="006973FA" w:rsidRPr="006973FA" w:rsidRDefault="00D54C8A" w:rsidP="006973F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relationship between them will be as independent contractors. </w:t>
      </w:r>
    </w:p>
    <w:p w14:paraId="36C3FAD1" w14:textId="77777777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ONFIDENTIALITY</w:t>
      </w:r>
    </w:p>
    <w:p w14:paraId="1779E604" w14:textId="2E0464BE" w:rsidR="00D54C8A" w:rsidRDefault="00D54C8A" w:rsidP="00D54C8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During the Term and for a period of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s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thereafter, </w:t>
      </w:r>
      <w:r>
        <w:rPr>
          <w:rFonts w:asciiTheme="majorBidi" w:eastAsia="Times New Roman" w:hAnsiTheme="majorBidi" w:cstheme="majorBidi"/>
          <w:sz w:val="24"/>
          <w:szCs w:val="24"/>
        </w:rPr>
        <w:t>the Representative agrees to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maintain in confidence all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e Company’s 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information </w:t>
      </w:r>
      <w:r>
        <w:rPr>
          <w:rFonts w:asciiTheme="majorBidi" w:eastAsia="Times New Roman" w:hAnsiTheme="majorBidi" w:cstheme="majorBidi"/>
          <w:sz w:val="24"/>
          <w:szCs w:val="24"/>
        </w:rPr>
        <w:t>disclosed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at is 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>identified as, or acknowledged to be, confidential at the time of disclosure (the “Confidential Information”), and shall not use, disclose or grant the use of the Confidential Information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15609F17" w14:textId="77777777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7FEAFAF4" w14:textId="7999A403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FFECT OF TERMINATION</w:t>
      </w:r>
    </w:p>
    <w:p w14:paraId="163602E0" w14:textId="74C99EF6" w:rsidR="00D54C8A" w:rsidRDefault="00D54C8A" w:rsidP="00D54C8A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Upon termination, t</w:t>
      </w:r>
      <w:r w:rsidRPr="00D54C8A">
        <w:rPr>
          <w:rFonts w:asciiTheme="majorBidi" w:hAnsiTheme="majorBidi" w:cstheme="majorBidi"/>
          <w:sz w:val="24"/>
          <w:szCs w:val="24"/>
        </w:rPr>
        <w:t>he Parties agree on the following:</w:t>
      </w:r>
    </w:p>
    <w:p w14:paraId="03717ABC" w14:textId="30513FB7" w:rsidR="00D54C8A" w:rsidRDefault="00D54C8A" w:rsidP="00D54C8A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Representative will continue to receive</w:t>
      </w:r>
      <w:r w:rsidR="006973FA">
        <w:rPr>
          <w:rFonts w:asciiTheme="majorBidi" w:hAnsiTheme="majorBidi" w:cstheme="majorBidi"/>
          <w:sz w:val="24"/>
          <w:szCs w:val="24"/>
        </w:rPr>
        <w:t xml:space="preserve"> his/her profit share resulting from the continuation of sales directing resulting from his/her effort. </w:t>
      </w:r>
      <w:r w:rsidR="006973FA">
        <w:rPr>
          <w:rFonts w:asciiTheme="majorBidi" w:hAnsiTheme="majorBidi" w:cstheme="majorBidi"/>
          <w:sz w:val="24"/>
          <w:szCs w:val="24"/>
        </w:rPr>
        <w:tab/>
      </w:r>
      <w:r w:rsidR="006973FA">
        <w:rPr>
          <w:rFonts w:asciiTheme="majorBidi" w:hAnsiTheme="majorBidi" w:cstheme="majorBidi"/>
          <w:sz w:val="24"/>
          <w:szCs w:val="24"/>
        </w:rPr>
        <w:br/>
      </w:r>
    </w:p>
    <w:p w14:paraId="593973C2" w14:textId="06561ADD" w:rsidR="006973FA" w:rsidRDefault="006973FA" w:rsidP="00D54C8A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Representative will be obliged to direct to the Company any inquiries or questions related to the product.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br/>
      </w:r>
    </w:p>
    <w:p w14:paraId="74A851E3" w14:textId="7523FAB0" w:rsidR="006973FA" w:rsidRPr="00D54C8A" w:rsidRDefault="006973FA" w:rsidP="00D54C8A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Representative will destroy/return any information that belongs to the Company that is in his/her possession. </w:t>
      </w:r>
    </w:p>
    <w:p w14:paraId="74AA5893" w14:textId="77777777" w:rsidR="00D54C8A" w:rsidRDefault="00D54C8A" w:rsidP="00D54C8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4614FC02" w14:textId="77777777" w:rsidR="00D54C8A" w:rsidRDefault="00D54C8A" w:rsidP="00D54C8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2E14B544" w14:textId="77777777" w:rsidR="00D54C8A" w:rsidRDefault="00D54C8A" w:rsidP="00D54C8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 to this Agreement. </w:t>
      </w:r>
    </w:p>
    <w:p w14:paraId="6B7AB1B1" w14:textId="77777777" w:rsidR="00D54C8A" w:rsidRDefault="00D54C8A" w:rsidP="00D54C8A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CFFB1C9" w14:textId="77777777" w:rsidR="00D54C8A" w:rsidRPr="008A2BAC" w:rsidRDefault="00D54C8A" w:rsidP="00D54C8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0496E1BA" w14:textId="77777777" w:rsidR="00E444B0" w:rsidRPr="00F662E4" w:rsidRDefault="00E444B0" w:rsidP="00E444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F662E4"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2B5E4675" w14:textId="77777777" w:rsidR="00E444B0" w:rsidRPr="002A78BA" w:rsidRDefault="00E444B0" w:rsidP="00E444B0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5DD93C5" w14:textId="77777777" w:rsidR="00D54C8A" w:rsidRPr="002A78BA" w:rsidRDefault="00D54C8A" w:rsidP="00D54C8A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4065ED41" w14:textId="77777777" w:rsidR="00E444B0" w:rsidRDefault="00E444B0" w:rsidP="00E444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214BB6C0" w14:textId="77777777" w:rsidR="00E444B0" w:rsidRPr="001467F8" w:rsidRDefault="00E444B0" w:rsidP="00E444B0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9F0F58D" w14:textId="77777777" w:rsidR="00E444B0" w:rsidRDefault="00E444B0" w:rsidP="00E444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4C08EC2D" w14:textId="77777777" w:rsidR="00E444B0" w:rsidRPr="006D4308" w:rsidRDefault="00E444B0" w:rsidP="00E444B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0D595EE8" w14:textId="77777777" w:rsidR="00E444B0" w:rsidRPr="00F662E4" w:rsidRDefault="00E444B0" w:rsidP="00E444B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64005C74" w14:textId="77777777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689CB39" w14:textId="77777777" w:rsidR="00E444B0" w:rsidRDefault="00E444B0" w:rsidP="00E444B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5F46104A" w14:textId="77777777" w:rsidR="00E444B0" w:rsidRDefault="00E444B0" w:rsidP="00E444B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DEBC4C5" w14:textId="77777777" w:rsidR="00E444B0" w:rsidRDefault="00E444B0" w:rsidP="00E444B0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E883E4" w14:textId="77777777" w:rsidR="00E444B0" w:rsidRPr="000A440C" w:rsidRDefault="00E444B0" w:rsidP="00E444B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F5AD03B" w14:textId="77777777" w:rsidR="00D54C8A" w:rsidRDefault="00D54C8A" w:rsidP="00D54C8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9F34265" w14:textId="77777777" w:rsidR="00D54C8A" w:rsidRDefault="00D54C8A" w:rsidP="00D54C8A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34470A2A" w14:textId="77777777" w:rsidR="00D54C8A" w:rsidRPr="001366AF" w:rsidRDefault="00D54C8A" w:rsidP="00D54C8A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245DAF32" w14:textId="77777777" w:rsidR="00D54C8A" w:rsidRDefault="00D54C8A" w:rsidP="00D54C8A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D54C8A" w14:paraId="4B09BEFC" w14:textId="77777777" w:rsidTr="00E45CD0">
        <w:tc>
          <w:tcPr>
            <w:tcW w:w="4788" w:type="dxa"/>
          </w:tcPr>
          <w:p w14:paraId="3916E502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E5C6162" w14:textId="2FB95DDC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NY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7910B667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1328A67" w14:textId="1BDDAF9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PRESENTATIVE</w:t>
            </w:r>
          </w:p>
          <w:p w14:paraId="5AF443FE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7E1586A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D54C8A" w14:paraId="4C221D36" w14:textId="77777777" w:rsidTr="00E45CD0">
        <w:tc>
          <w:tcPr>
            <w:tcW w:w="4788" w:type="dxa"/>
          </w:tcPr>
          <w:p w14:paraId="4FF0B9A4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10E983A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07F2C623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A7D0C2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4C00641D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460D8ADF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955ACA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4CC8BFB0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C6EA7A4" w14:textId="77777777" w:rsidR="00D54C8A" w:rsidRDefault="00D54C8A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</w:tbl>
    <w:p w14:paraId="53C78A44" w14:textId="77777777" w:rsidR="00D54C8A" w:rsidRPr="00994D82" w:rsidRDefault="00D54C8A" w:rsidP="00D54C8A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bookmarkEnd w:id="1"/>
    <w:p w14:paraId="291030E4" w14:textId="77777777" w:rsidR="00D54C8A" w:rsidRPr="00F44800" w:rsidRDefault="00D54C8A" w:rsidP="00D54C8A">
      <w:pPr>
        <w:rPr>
          <w:rFonts w:asciiTheme="majorBidi" w:hAnsiTheme="majorBidi" w:cstheme="majorBidi"/>
          <w:sz w:val="24"/>
          <w:szCs w:val="24"/>
        </w:rPr>
      </w:pPr>
    </w:p>
    <w:p w14:paraId="6D305AAA" w14:textId="77777777" w:rsidR="00D54C8A" w:rsidRDefault="00D54C8A" w:rsidP="00D54C8A"/>
    <w:p w14:paraId="57ACF817" w14:textId="77777777" w:rsidR="009A6CF0" w:rsidRPr="00D54C8A" w:rsidRDefault="009A6CF0" w:rsidP="00D54C8A"/>
    <w:sectPr w:rsidR="009A6CF0" w:rsidRPr="00D54C8A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91C08"/>
    <w:multiLevelType w:val="hybridMultilevel"/>
    <w:tmpl w:val="CA049008"/>
    <w:lvl w:ilvl="0" w:tplc="6594690E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4752636">
    <w:abstractNumId w:val="4"/>
  </w:num>
  <w:num w:numId="2" w16cid:durableId="1143278295">
    <w:abstractNumId w:val="1"/>
  </w:num>
  <w:num w:numId="3" w16cid:durableId="410545050">
    <w:abstractNumId w:val="0"/>
  </w:num>
  <w:num w:numId="4" w16cid:durableId="1593933736">
    <w:abstractNumId w:val="2"/>
  </w:num>
  <w:num w:numId="5" w16cid:durableId="3543078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TcyMzM0N7cwNTZQ0lEKTi0uzszPAykwqgUAT5CMsywAAAA="/>
  </w:docVars>
  <w:rsids>
    <w:rsidRoot w:val="00B66D13"/>
    <w:rsid w:val="00077A89"/>
    <w:rsid w:val="0038791F"/>
    <w:rsid w:val="0047488B"/>
    <w:rsid w:val="004D4B78"/>
    <w:rsid w:val="006603F0"/>
    <w:rsid w:val="0066210B"/>
    <w:rsid w:val="006973FA"/>
    <w:rsid w:val="00734C30"/>
    <w:rsid w:val="009A6CF0"/>
    <w:rsid w:val="00A82DD0"/>
    <w:rsid w:val="00B66D13"/>
    <w:rsid w:val="00CB1877"/>
    <w:rsid w:val="00D54C8A"/>
    <w:rsid w:val="00E444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25BB3"/>
  <w15:chartTrackingRefBased/>
  <w15:docId w15:val="{AB1A7201-A755-4C21-9E33-7D3FFE05E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4C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4C8A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D54C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4</cp:revision>
  <dcterms:created xsi:type="dcterms:W3CDTF">2022-12-12T19:34:00Z</dcterms:created>
  <dcterms:modified xsi:type="dcterms:W3CDTF">2022-12-25T20:45:00Z</dcterms:modified>
</cp:coreProperties>
</file>